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29C8A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User Manual for C964 Capstone - Data Analysis Application</w:t>
      </w:r>
    </w:p>
    <w:p w14:paraId="58BC3073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9B8F35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Welcome to the user manual for the Data Analysis Application. This application helps you analyze data stored in CSV files, providing various charts and metrics for better data understanding.</w:t>
      </w:r>
    </w:p>
    <w:p w14:paraId="58D1BF84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1AD0DF0" w14:textId="77777777" w:rsidR="009C1CB1" w:rsidRPr="009C1CB1" w:rsidRDefault="009C1CB1" w:rsidP="009C1CB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System Requirements:</w:t>
      </w:r>
    </w:p>
    <w:p w14:paraId="66FC61A3" w14:textId="6AD8F93E" w:rsidR="009C1CB1" w:rsidRPr="009C1CB1" w:rsidRDefault="009C1CB1" w:rsidP="009C1CB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Windows 10 machine</w:t>
      </w:r>
    </w:p>
    <w:p w14:paraId="7B3AA5EC" w14:textId="02BB655E" w:rsidR="009C1CB1" w:rsidRPr="009C1CB1" w:rsidRDefault="009C1CB1" w:rsidP="009C1CB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 xml:space="preserve">Python 3.6 or later </w:t>
      </w:r>
      <w:proofErr w:type="gramStart"/>
      <w:r w:rsidRPr="009C1CB1">
        <w:rPr>
          <w:rFonts w:ascii="Times New Roman" w:hAnsi="Times New Roman" w:cs="Times New Roman"/>
          <w:sz w:val="24"/>
          <w:szCs w:val="24"/>
        </w:rPr>
        <w:t>installed</w:t>
      </w:r>
      <w:proofErr w:type="gramEnd"/>
    </w:p>
    <w:p w14:paraId="13FC3B4F" w14:textId="6A2C86AF" w:rsidR="009C1CB1" w:rsidRPr="009C1CB1" w:rsidRDefault="009C1CB1" w:rsidP="009C1CB1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 xml:space="preserve">Required libraries: </w:t>
      </w:r>
      <w:proofErr w:type="spellStart"/>
      <w:r w:rsidRPr="009C1CB1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9C1CB1">
        <w:rPr>
          <w:rFonts w:ascii="Times New Roman" w:hAnsi="Times New Roman" w:cs="Times New Roman"/>
          <w:sz w:val="24"/>
          <w:szCs w:val="24"/>
        </w:rPr>
        <w:t xml:space="preserve">, pandas, </w:t>
      </w:r>
      <w:proofErr w:type="spellStart"/>
      <w:r w:rsidRPr="009C1CB1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Pr="009C1CB1">
        <w:rPr>
          <w:rFonts w:ascii="Times New Roman" w:hAnsi="Times New Roman" w:cs="Times New Roman"/>
          <w:sz w:val="24"/>
          <w:szCs w:val="24"/>
        </w:rPr>
        <w:t xml:space="preserve">, scikit-learn, and </w:t>
      </w:r>
      <w:proofErr w:type="spellStart"/>
      <w:proofErr w:type="gramStart"/>
      <w:r w:rsidRPr="009C1CB1">
        <w:rPr>
          <w:rFonts w:ascii="Times New Roman" w:hAnsi="Times New Roman" w:cs="Times New Roman"/>
          <w:sz w:val="24"/>
          <w:szCs w:val="24"/>
        </w:rPr>
        <w:t>webbrowser</w:t>
      </w:r>
      <w:proofErr w:type="spellEnd"/>
      <w:proofErr w:type="gramEnd"/>
    </w:p>
    <w:p w14:paraId="4E7C00D1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3837D5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Installation:</w:t>
      </w:r>
    </w:p>
    <w:p w14:paraId="35C29B0E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E10FED3" w14:textId="787EBDDE" w:rsidR="009C1CB1" w:rsidRDefault="009C1CB1" w:rsidP="009C1CB1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Download and install Python 3.6 or later from the official Python website (</w:t>
      </w:r>
      <w:hyperlink r:id="rId5" w:history="1">
        <w:r w:rsidRPr="00A61D20">
          <w:rPr>
            <w:rStyle w:val="Hyperlink"/>
            <w:rFonts w:ascii="Times New Roman" w:hAnsi="Times New Roman" w:cs="Times New Roman"/>
            <w:sz w:val="24"/>
            <w:szCs w:val="24"/>
          </w:rPr>
          <w:t>https://www.python.org/downloads/</w:t>
        </w:r>
      </w:hyperlink>
      <w:r w:rsidRPr="009C1CB1">
        <w:rPr>
          <w:rFonts w:ascii="Times New Roman" w:hAnsi="Times New Roman" w:cs="Times New Roman"/>
          <w:sz w:val="24"/>
          <w:szCs w:val="24"/>
        </w:rPr>
        <w:t>).</w:t>
      </w:r>
    </w:p>
    <w:p w14:paraId="7DD590D8" w14:textId="77777777" w:rsidR="009C1CB1" w:rsidRPr="009C1CB1" w:rsidRDefault="009C1CB1" w:rsidP="009C1CB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F35494B" w14:textId="3688A8A7" w:rsidR="009C1CB1" w:rsidRPr="009C1CB1" w:rsidRDefault="009C1CB1" w:rsidP="009C1CB1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(Optional) Download PyCharm Community Edition for a consistent development environment (</w:t>
      </w:r>
      <w:hyperlink r:id="rId6" w:history="1">
        <w:r w:rsidRPr="00A61D20">
          <w:rPr>
            <w:rStyle w:val="Hyperlink"/>
            <w:rFonts w:ascii="Times New Roman" w:hAnsi="Times New Roman" w:cs="Times New Roman"/>
            <w:sz w:val="24"/>
            <w:szCs w:val="24"/>
          </w:rPr>
          <w:t>https://www.jetbrains.com/edu-products/download/other-PCE.html</w:t>
        </w:r>
      </w:hyperlink>
      <w:r w:rsidRPr="009C1CB1">
        <w:rPr>
          <w:rFonts w:ascii="Times New Roman" w:hAnsi="Times New Roman" w:cs="Times New Roman"/>
          <w:sz w:val="24"/>
          <w:szCs w:val="24"/>
        </w:rPr>
        <w:t>).</w:t>
      </w:r>
    </w:p>
    <w:p w14:paraId="495B20BF" w14:textId="77777777" w:rsidR="009C1CB1" w:rsidRPr="009C1CB1" w:rsidRDefault="009C1CB1" w:rsidP="009C1CB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540A3B24" w14:textId="067AFA51" w:rsidR="009C1CB1" w:rsidRPr="009C1CB1" w:rsidRDefault="009C1CB1" w:rsidP="009C1CB1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Pr="009C1CB1">
        <w:rPr>
          <w:rFonts w:ascii="Times New Roman" w:hAnsi="Times New Roman" w:cs="Times New Roman"/>
          <w:sz w:val="24"/>
          <w:szCs w:val="24"/>
        </w:rPr>
        <w:t xml:space="preserve">Open the command prompt and type the following command to install the required libraries: </w:t>
      </w:r>
    </w:p>
    <w:p w14:paraId="1FA5A950" w14:textId="77777777" w:rsidR="009C1CB1" w:rsidRDefault="009C1CB1" w:rsidP="009C1CB1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 xml:space="preserve">pip install </w:t>
      </w:r>
      <w:proofErr w:type="spellStart"/>
      <w:proofErr w:type="gramStart"/>
      <w:r w:rsidRPr="009C1CB1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proofErr w:type="gramEnd"/>
      <w:r w:rsidRPr="009C1C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E43F1B" w14:textId="77777777" w:rsidR="009C1CB1" w:rsidRDefault="009C1CB1" w:rsidP="009C1CB1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 install </w:t>
      </w:r>
      <w:proofErr w:type="gramStart"/>
      <w:r w:rsidRPr="009C1CB1">
        <w:rPr>
          <w:rFonts w:ascii="Times New Roman" w:hAnsi="Times New Roman" w:cs="Times New Roman"/>
          <w:sz w:val="24"/>
          <w:szCs w:val="24"/>
        </w:rPr>
        <w:t>pandas</w:t>
      </w:r>
      <w:proofErr w:type="gramEnd"/>
      <w:r w:rsidRPr="009C1C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121996" w14:textId="77777777" w:rsidR="009C1CB1" w:rsidRDefault="009C1CB1" w:rsidP="009C1CB1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 install </w:t>
      </w:r>
      <w:proofErr w:type="spellStart"/>
      <w:proofErr w:type="gramStart"/>
      <w:r w:rsidRPr="009C1CB1">
        <w:rPr>
          <w:rFonts w:ascii="Times New Roman" w:hAnsi="Times New Roman" w:cs="Times New Roman"/>
          <w:sz w:val="24"/>
          <w:szCs w:val="24"/>
        </w:rPr>
        <w:t>plotly</w:t>
      </w:r>
      <w:proofErr w:type="spellEnd"/>
      <w:proofErr w:type="gramEnd"/>
      <w:r w:rsidRPr="009C1C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73581F" w14:textId="3C5381BC" w:rsidR="009C1CB1" w:rsidRPr="009C1CB1" w:rsidRDefault="009C1CB1" w:rsidP="009C1CB1">
      <w:pPr>
        <w:pStyle w:val="NoSpacing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 install </w:t>
      </w:r>
      <w:r w:rsidRPr="009C1CB1">
        <w:rPr>
          <w:rFonts w:ascii="Times New Roman" w:hAnsi="Times New Roman" w:cs="Times New Roman"/>
          <w:sz w:val="24"/>
          <w:szCs w:val="24"/>
        </w:rPr>
        <w:t>scikit-</w:t>
      </w:r>
      <w:proofErr w:type="gramStart"/>
      <w:r w:rsidRPr="009C1CB1">
        <w:rPr>
          <w:rFonts w:ascii="Times New Roman" w:hAnsi="Times New Roman" w:cs="Times New Roman"/>
          <w:sz w:val="24"/>
          <w:szCs w:val="24"/>
        </w:rPr>
        <w:t>learn</w:t>
      </w:r>
      <w:proofErr w:type="gramEnd"/>
    </w:p>
    <w:p w14:paraId="5AF0C064" w14:textId="77777777" w:rsidR="009C1CB1" w:rsidRPr="009C1CB1" w:rsidRDefault="009C1CB1" w:rsidP="009C1CB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6B087D64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Using the Data Analysis Application:</w:t>
      </w:r>
    </w:p>
    <w:p w14:paraId="3FBF6741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CE90141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Open the application using Python or PyCharm.</w:t>
      </w:r>
    </w:p>
    <w:p w14:paraId="01E1EFE3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The Data Analysis window will appear. Click the "Browse" button and select a CSV file (e.g., "diabetes_data.csv") for analysis.</w:t>
      </w:r>
    </w:p>
    <w:p w14:paraId="53BC7FB3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The selected file's path will be displayed in the text field next to the "Browse" button.</w:t>
      </w:r>
    </w:p>
    <w:p w14:paraId="017BE4A1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Click the "Analyze" button to generate charts and metrics for the selected file.</w:t>
      </w:r>
    </w:p>
    <w:p w14:paraId="08FE9C81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A pie chart of the target variable and a scatter matrix of all features will be displayed in separate browser tabs.</w:t>
      </w:r>
    </w:p>
    <w:p w14:paraId="2AC6B431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Linear regression plots and histograms for all features will also appear in separate browser tabs.</w:t>
      </w:r>
    </w:p>
    <w:p w14:paraId="23FB8B0A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The "MSE" and "R2 Score" values for the linear regression model will be displayed below the "Analyze" button.</w:t>
      </w:r>
    </w:p>
    <w:p w14:paraId="0411C88E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We hope this user manual helps you effectively use the Data Analysis Application. If you have any questions or issues, please feel free to contact us.</w:t>
      </w:r>
    </w:p>
    <w:p w14:paraId="3947971D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7CF31E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876AE9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1D6282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53804F" w14:textId="7E12C8E7" w:rsidR="00AF3738" w:rsidRDefault="00AF3738" w:rsidP="00AF3738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AF3738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1B22E98" wp14:editId="0325B465">
            <wp:extent cx="4665980" cy="2311200"/>
            <wp:effectExtent l="152400" t="152400" r="363220" b="35623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7"/>
                    <a:srcRect b="39655"/>
                    <a:stretch/>
                  </pic:blipFill>
                  <pic:spPr bwMode="auto">
                    <a:xfrm>
                      <a:off x="0" y="0"/>
                      <a:ext cx="4676392" cy="23163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EFFF53" w14:textId="77777777" w:rsidR="00AF3738" w:rsidRDefault="00AF3738" w:rsidP="00AF373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E6EE75" w14:textId="24E42ACF" w:rsidR="00B67BE0" w:rsidRDefault="00B67BE0" w:rsidP="00B67BE0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B67BE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04B0101" wp14:editId="49031084">
            <wp:extent cx="5287010" cy="2072400"/>
            <wp:effectExtent l="171450" t="152400" r="351790" b="34734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8"/>
                    <a:srcRect l="519" b="-735"/>
                    <a:stretch/>
                  </pic:blipFill>
                  <pic:spPr bwMode="auto">
                    <a:xfrm>
                      <a:off x="0" y="0"/>
                      <a:ext cx="5288089" cy="20728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3BEA5" w14:textId="15C59164" w:rsidR="00A444BB" w:rsidRDefault="00A444BB" w:rsidP="00A444B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57676DD0" w14:textId="3F4797ED" w:rsidR="00A444BB" w:rsidRDefault="00A444BB" w:rsidP="00A444BB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A444B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89C2CF3" wp14:editId="17037A52">
            <wp:extent cx="5169509" cy="1807670"/>
            <wp:effectExtent l="152400" t="152400" r="355600" b="36449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85900" cy="18134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ECB396" w14:textId="1DB239FE" w:rsidR="00A444BB" w:rsidRDefault="00A444BB" w:rsidP="00A444B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59677719" w14:textId="267112FC" w:rsidR="00A444BB" w:rsidRPr="00A444BB" w:rsidRDefault="00A444BB" w:rsidP="00A444BB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A444BB">
        <w:rPr>
          <w:rFonts w:ascii="Courier New" w:hAnsi="Courier New" w:cs="Courier New"/>
          <w:sz w:val="24"/>
          <w:szCs w:val="24"/>
        </w:rPr>
        <w:t>C:\</w:t>
      </w:r>
      <w:r w:rsidRPr="00A444BB">
        <w:rPr>
          <w:rFonts w:ascii="Courier New" w:hAnsi="Courier New" w:cs="Courier New"/>
          <w:sz w:val="24"/>
          <w:szCs w:val="24"/>
        </w:rPr>
        <w:t>&lt;some_path&gt;\&lt;some_other_path</w:t>
      </w:r>
      <w:r w:rsidRPr="00A444BB">
        <w:rPr>
          <w:rFonts w:ascii="Courier New" w:hAnsi="Courier New" w:cs="Courier New"/>
          <w:sz w:val="24"/>
          <w:szCs w:val="24"/>
        </w:rPr>
        <w:t>\PycharmProjects\C964_Capstone-Diabetes-ML-Predicator_031923\diabetes_data.csv</w:t>
      </w:r>
    </w:p>
    <w:p w14:paraId="496B0207" w14:textId="77777777" w:rsidR="00A444BB" w:rsidRPr="00A444BB" w:rsidRDefault="00A444BB" w:rsidP="00A444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321DB4" w14:textId="50AA600D" w:rsidR="005B1FAC" w:rsidRDefault="005B1FAC" w:rsidP="005B1FA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33AE83" w14:textId="1D3CF8F6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727BCEC" wp14:editId="640585EE">
                <wp:simplePos x="0" y="0"/>
                <wp:positionH relativeFrom="column">
                  <wp:posOffset>-2462400</wp:posOffset>
                </wp:positionH>
                <wp:positionV relativeFrom="paragraph">
                  <wp:posOffset>1267535</wp:posOffset>
                </wp:positionV>
                <wp:extent cx="360" cy="360"/>
                <wp:effectExtent l="76200" t="76200" r="95250" b="9525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5D08F4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-196.75pt;margin-top:96.95pt;width:5.7pt;height:5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E29404" wp14:editId="348D2A59">
                <wp:simplePos x="0" y="0"/>
                <wp:positionH relativeFrom="column">
                  <wp:posOffset>2115540</wp:posOffset>
                </wp:positionH>
                <wp:positionV relativeFrom="paragraph">
                  <wp:posOffset>499295</wp:posOffset>
                </wp:positionV>
                <wp:extent cx="2560320" cy="2194560"/>
                <wp:effectExtent l="57150" t="38100" r="30480" b="34290"/>
                <wp:wrapNone/>
                <wp:docPr id="10" name="Hexago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2194560"/>
                        </a:xfrm>
                        <a:prstGeom prst="hexagon">
                          <a:avLst>
                            <a:gd name="adj" fmla="val 28871"/>
                            <a:gd name="vf" fmla="val 115470"/>
                          </a:avLst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72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CA3B64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Hexagon 10" o:spid="_x0000_s1026" type="#_x0000_t9" style="position:absolute;margin-left:166.6pt;margin-top:39.3pt;width:201.6pt;height:172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" adj="5345" fillcolor="#e71224" strokecolor="#e71224" strokeweight="2mm">
                <v:fill opacity="3341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A522A5D" wp14:editId="703CB41E">
                <wp:simplePos x="0" y="0"/>
                <wp:positionH relativeFrom="column">
                  <wp:posOffset>-2275200</wp:posOffset>
                </wp:positionH>
                <wp:positionV relativeFrom="paragraph">
                  <wp:posOffset>230735</wp:posOffset>
                </wp:positionV>
                <wp:extent cx="360" cy="360"/>
                <wp:effectExtent l="76200" t="76200" r="95250" b="9525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8CF35A" id="Ink 8" o:spid="_x0000_s1026" type="#_x0000_t75" style="position:absolute;margin-left:-182pt;margin-top:15.3pt;width:5.7pt;height:5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">
                <v:imagedata r:id="rId11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2D67DB0" wp14:editId="53A45A7A">
            <wp:extent cx="5378400" cy="2985826"/>
            <wp:effectExtent l="0" t="0" r="0" b="5080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 rotWithShape="1">
                    <a:blip r:embed="rId13"/>
                    <a:srcRect l="50030" b="1385"/>
                    <a:stretch/>
                  </pic:blipFill>
                  <pic:spPr bwMode="auto">
                    <a:xfrm>
                      <a:off x="0" y="0"/>
                      <a:ext cx="5401574" cy="2998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641B17" w14:textId="77777777" w:rsidR="005B1FAC" w:rsidRDefault="005B1FAC" w:rsidP="005B1FA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CAF66C" w14:textId="125C8679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029F7F8A" w14:textId="0A6C1138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5B1FA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A62DB96" wp14:editId="127E1804">
            <wp:extent cx="5128893" cy="2583625"/>
            <wp:effectExtent l="0" t="0" r="0" b="7620"/>
            <wp:docPr id="14" name="Picture 14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pi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43973" cy="259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D5AEC" w14:textId="3CF5F7CF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4330A594" w14:textId="006029D8" w:rsidR="005B1FAC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3959EF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F1614A1" wp14:editId="3387EB71">
            <wp:extent cx="5135473" cy="2562250"/>
            <wp:effectExtent l="0" t="0" r="8255" b="0"/>
            <wp:docPr id="15" name="Picture 15" descr="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6136" cy="2582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E424" w14:textId="0909F40D" w:rsidR="003959EF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5DE456B2" w14:textId="324051E4" w:rsidR="003959EF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3959E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DAF9386" wp14:editId="48424AE7">
            <wp:extent cx="5121323" cy="2559020"/>
            <wp:effectExtent l="0" t="0" r="3175" b="0"/>
            <wp:docPr id="16" name="Picture 16" descr="A picture containing text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sky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46309" cy="257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7A719" w14:textId="7E654BDB" w:rsidR="003959EF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3959E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F1C023A" wp14:editId="0118A972">
            <wp:extent cx="5165884" cy="2586805"/>
            <wp:effectExtent l="0" t="0" r="0" b="4445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2618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F2FB6" w14:textId="77777777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sectPr w:rsidR="005B1F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D26966"/>
    <w:multiLevelType w:val="hybridMultilevel"/>
    <w:tmpl w:val="96862300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D345B7"/>
    <w:multiLevelType w:val="hybridMultilevel"/>
    <w:tmpl w:val="A0207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0727A"/>
    <w:multiLevelType w:val="hybridMultilevel"/>
    <w:tmpl w:val="13226DC0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8420BA"/>
    <w:multiLevelType w:val="hybridMultilevel"/>
    <w:tmpl w:val="760C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8D68B6"/>
    <w:multiLevelType w:val="hybridMultilevel"/>
    <w:tmpl w:val="C9E85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223FE3"/>
    <w:multiLevelType w:val="hybridMultilevel"/>
    <w:tmpl w:val="3AFAD5C2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081202">
    <w:abstractNumId w:val="4"/>
  </w:num>
  <w:num w:numId="2" w16cid:durableId="1635520251">
    <w:abstractNumId w:val="3"/>
  </w:num>
  <w:num w:numId="3" w16cid:durableId="1576622124">
    <w:abstractNumId w:val="1"/>
  </w:num>
  <w:num w:numId="4" w16cid:durableId="1091852563">
    <w:abstractNumId w:val="0"/>
  </w:num>
  <w:num w:numId="5" w16cid:durableId="1687054014">
    <w:abstractNumId w:val="2"/>
  </w:num>
  <w:num w:numId="6" w16cid:durableId="795220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TezMLM0MTIzMjJV0lEKTi0uzszPAykwrAUASxXIgiwAAAA="/>
  </w:docVars>
  <w:rsids>
    <w:rsidRoot w:val="00CD59EF"/>
    <w:rsid w:val="003959EF"/>
    <w:rsid w:val="00593508"/>
    <w:rsid w:val="005B1FAC"/>
    <w:rsid w:val="00757D65"/>
    <w:rsid w:val="00923CBD"/>
    <w:rsid w:val="00962F45"/>
    <w:rsid w:val="009C1CB1"/>
    <w:rsid w:val="00A444BB"/>
    <w:rsid w:val="00AF3738"/>
    <w:rsid w:val="00B0531E"/>
    <w:rsid w:val="00B67BE0"/>
    <w:rsid w:val="00CD5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47057"/>
  <w15:chartTrackingRefBased/>
  <w15:docId w15:val="{ABDA2C3E-A758-4816-9965-DC052CC3E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59E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F37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7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1C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7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564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229215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2583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44119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595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704761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56466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915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97285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03924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50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93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0672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18841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ink/ink2.xm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www.jetbrains.com/edu-products/download/other-PCE.html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python.org/downloads/" TargetMode="External"/><Relationship Id="rId15" Type="http://schemas.openxmlformats.org/officeDocument/2006/relationships/image" Target="media/image7.png"/><Relationship Id="rId10" Type="http://schemas.openxmlformats.org/officeDocument/2006/relationships/customXml" Target="ink/ink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3T16:55:49.877"/>
    </inkml:context>
    <inkml:brush xml:id="br0">
      <inkml:brushProperty name="width" value="0.2" units="cm"/>
      <inkml:brushProperty name="height" value="0.2" units="cm"/>
      <inkml:brushProperty name="color" value="#E71224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3T16:55:31.379"/>
    </inkml:context>
    <inkml:brush xml:id="br0">
      <inkml:brushProperty name="width" value="0.2" units="cm"/>
      <inkml:brushProperty name="height" value="0.2" units="cm"/>
      <inkml:brushProperty name="color" value="#E71224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4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3</cp:revision>
  <dcterms:created xsi:type="dcterms:W3CDTF">2023-03-23T15:08:00Z</dcterms:created>
  <dcterms:modified xsi:type="dcterms:W3CDTF">2023-03-23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066c26-e76e-410a-b427-eb87c2d13d93</vt:lpwstr>
  </property>
</Properties>
</file>